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mon Gom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m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m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14 South Austin Blvd Cicero, IL, USA 60804-31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mongomez1realto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31453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om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